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009ACE3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2092A6D9" w:rsidR="00173A24" w:rsidRDefault="00C314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351790F3" w14:textId="77777777" w:rsidR="00C314FF" w:rsidRDefault="00C314F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420840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E751060" w14:textId="62BA157E" w:rsidR="00C314FF" w:rsidRDefault="00C314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21207E49" w:rsidR="00173A24" w:rsidRDefault="00C314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divides</w:t>
      </w:r>
      <w:r w:rsidR="000B20D5">
        <w:rPr>
          <w:rFonts w:ascii="Muli" w:eastAsia="Muli" w:hAnsi="Muli" w:cs="Muli"/>
          <w:sz w:val="24"/>
          <w:szCs w:val="24"/>
        </w:rPr>
        <w:t xml:space="preserve"> </w:t>
      </w:r>
      <w:r w:rsidR="00F665C7">
        <w:rPr>
          <w:rFonts w:ascii="Muli" w:eastAsia="Muli" w:hAnsi="Muli" w:cs="Muli"/>
          <w:sz w:val="24"/>
          <w:szCs w:val="24"/>
        </w:rPr>
        <w:t>the screen into different divisions</w:t>
      </w:r>
    </w:p>
    <w:p w14:paraId="0000001C" w14:textId="6E593F08" w:rsidR="00173A24" w:rsidRDefault="00F665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in providing styling using class name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3C80F470" w:rsidR="00173A24" w:rsidRDefault="00F665C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The relative positioning is given to the parent class and absolute positioning is given to the child, as per parent it should adjust by itself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5EC3DA38" w:rsidR="00173A24" w:rsidRDefault="00BC64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determines the visibility of an object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FCB6B43" w:rsidR="00173A24" w:rsidRDefault="000B20D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5C41F3E5" w:rsidR="00173A24" w:rsidRDefault="000B20D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3A2E3D3C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AF00AC1" w14:textId="11285752" w:rsidR="00F665C7" w:rsidRDefault="00F665C7" w:rsidP="00F665C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Go to My Device </w:t>
      </w:r>
    </w:p>
    <w:p w14:paraId="53AA9C63" w14:textId="47CFFB31" w:rsidR="00F665C7" w:rsidRPr="00F665C7" w:rsidRDefault="00F665C7" w:rsidP="00F665C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QR code in Expo go app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0E468E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5987707" w14:textId="79D518EA" w:rsidR="00F665C7" w:rsidRDefault="00F665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components on the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346A0EE3" w:rsidR="00173A24" w:rsidRDefault="00F665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instruct what to display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2CFD5D7" w14:textId="4A4B642F" w:rsidR="00F665C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  <w:r w:rsidR="00F665C7">
        <w:rPr>
          <w:rFonts w:ascii="Muli" w:eastAsia="Muli" w:hAnsi="Muli" w:cs="Muli"/>
          <w:sz w:val="24"/>
          <w:szCs w:val="24"/>
        </w:rPr>
        <w:t xml:space="preserve"> 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F4CFA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65C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72FD262" w14:textId="10A6C8A7" w:rsidR="00F665C7" w:rsidRDefault="00F665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96C7A58" w14:textId="53A6FA27" w:rsidR="00F665C7" w:rsidRDefault="00F665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Button, View, Text, and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TouchableOpacity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67135335">
    <w:abstractNumId w:val="1"/>
  </w:num>
  <w:num w:numId="2" w16cid:durableId="490099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B20D5"/>
    <w:rsid w:val="00173A24"/>
    <w:rsid w:val="00793A31"/>
    <w:rsid w:val="009526BB"/>
    <w:rsid w:val="00A025C5"/>
    <w:rsid w:val="00BC6490"/>
    <w:rsid w:val="00C314FF"/>
    <w:rsid w:val="00F66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BF225A16-84FE-44C6-BC5C-2BFD010AD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665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hab Nazim</dc:creator>
  <cp:keywords/>
  <dc:description/>
  <cp:lastModifiedBy>Shihab Nazim</cp:lastModifiedBy>
  <cp:revision>2</cp:revision>
  <dcterms:created xsi:type="dcterms:W3CDTF">2023-03-27T09:44:00Z</dcterms:created>
  <dcterms:modified xsi:type="dcterms:W3CDTF">2023-03-27T09:44:00Z</dcterms:modified>
</cp:coreProperties>
</file>